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BF6F9" w14:textId="6F12401C" w:rsidR="007B688C" w:rsidRDefault="007E7986" w:rsidP="007B688C">
      <w:pPr>
        <w:pStyle w:val="Defaul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3D95046" wp14:editId="5BB94B0F">
                <wp:simplePos x="0" y="0"/>
                <wp:positionH relativeFrom="column">
                  <wp:posOffset>2028825</wp:posOffset>
                </wp:positionH>
                <wp:positionV relativeFrom="paragraph">
                  <wp:posOffset>112395</wp:posOffset>
                </wp:positionV>
                <wp:extent cx="1828165" cy="467360"/>
                <wp:effectExtent l="0" t="0" r="1968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16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C9968" w14:textId="77777777" w:rsidR="007E7986" w:rsidRPr="00D74B47" w:rsidRDefault="007E7986" w:rsidP="007E7986">
                            <w:pPr>
                              <w:jc w:val="center"/>
                              <w:rPr>
                                <w:sz w:val="40"/>
                                <w:szCs w:val="14"/>
                              </w:rPr>
                            </w:pPr>
                            <w:r w:rsidRPr="00D74B47">
                              <w:rPr>
                                <w:sz w:val="40"/>
                                <w:szCs w:val="14"/>
                              </w:rPr>
                              <w:t>EPP letterh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950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.75pt;margin-top:8.85pt;width:143.95pt;height:36.8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FFRJQIAAEYEAAAOAAAAZHJzL2Uyb0RvYy54bWysU9uO2yAQfa/Uf0C8N47dJJu14qy22aaq&#10;tL1Iu/0AjHGMCgwFEjv9+h1wNo227UtVHhDDDIeZc2ZWN4NW5CCcl2Aqmk+mlAjDoZFmV9Fvj9s3&#10;S0p8YKZhCoyo6FF4erN+/WrV21IU0IFqhCMIYnzZ24p2IdgyyzzvhGZ+AlYYdLbgNAtoul3WONYj&#10;ulZZMZ0ush5cYx1w4T3e3o1Ouk74bSt4+NK2XgSiKoq5hbS7tNdxz9YrVu4cs53kpzTYP2ShmTT4&#10;6RnqjgVG9k7+BqUld+ChDRMOOoO2lVykGrCafPqimoeOWZFqQXK8PdPk/x8s/3z46ohsKlrkV5QY&#10;plGkRzEE8g4GUkR+eutLDHuwGBgGvEadU63e3gP/7omBTcfMTtw6B30nWIP55fFldvF0xPERpO4/&#10;QYPfsH2ABDS0TkfykA6C6KjT8axNTIXHL5fFMl/MKeHomy2u3i6SeBkrn19b58MHAZrEQ0Udap/Q&#10;2eHeh5gNK59D4mcelGy2UqlkuF29UY4cGPbJNq1UwIswZUhf0et5MR8J+CvENK0/QWgZsOGV1BVd&#10;noNYGWl7b5rUjoFJNZ4xZWVOPEbqRhLDUA8nXWpojsiog7GxcRDx0IH7SUmPTV1R/2PPnKBEfTSo&#10;ynU+m8UpSMZsflWg4S499aWHGY5QFQ2UjMdNSJMTCTNwi+q1MhEbZR4zOeWKzZr4Pg1WnIZLO0X9&#10;Gv/1EwAAAP//AwBQSwMEFAAGAAgAAAAhAMUhJs7fAAAACQEAAA8AAABkcnMvZG93bnJldi54bWxM&#10;j8FOwzAQRO9I/IO1SFwQdUJK0oQ4FUICwQ3aCq5uvE0i7HWw3TT8PeYEx9U8zbyt17PRbELnB0sC&#10;0kUCDKm1aqBOwG77eL0C5oMkJbUlFPCNHtbN+VktK2VP9IbTJnQslpCvpIA+hLHi3Lc9GukXdkSK&#10;2cE6I0M8XceVk6dYbjS/SZKcGzlQXOjliA89tp+boxGwWj5PH/4le31v84Muw1UxPX05IS4v5vs7&#10;YAHn8AfDr35UhyY67e2RlGdaQJaWtxGNQVEAi0CeFEtgewFlmgFvav7/g+YHAAD//wMAUEsBAi0A&#10;FAAGAAgAAAAhALaDOJL+AAAA4QEAABMAAAAAAAAAAAAAAAAAAAAAAFtDb250ZW50X1R5cGVzXS54&#10;bWxQSwECLQAUAAYACAAAACEAOP0h/9YAAACUAQAACwAAAAAAAAAAAAAAAAAvAQAAX3JlbHMvLnJl&#10;bHNQSwECLQAUAAYACAAAACEAo0RRUSUCAABGBAAADgAAAAAAAAAAAAAAAAAuAgAAZHJzL2Uyb0Rv&#10;Yy54bWxQSwECLQAUAAYACAAAACEAxSEmzt8AAAAJAQAADwAAAAAAAAAAAAAAAAB/BAAAZHJzL2Rv&#10;d25yZXYueG1sUEsFBgAAAAAEAAQA8wAAAIsFAAAAAA==&#10;">
                <v:textbox>
                  <w:txbxContent>
                    <w:p w14:paraId="175C9968" w14:textId="77777777" w:rsidR="007E7986" w:rsidRPr="00D74B47" w:rsidRDefault="007E7986" w:rsidP="007E7986">
                      <w:pPr>
                        <w:jc w:val="center"/>
                        <w:rPr>
                          <w:sz w:val="40"/>
                          <w:szCs w:val="14"/>
                        </w:rPr>
                      </w:pPr>
                      <w:r w:rsidRPr="00D74B47">
                        <w:rPr>
                          <w:sz w:val="40"/>
                          <w:szCs w:val="14"/>
                        </w:rPr>
                        <w:t>EPP letterhea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B551A">
        <w:br/>
      </w:r>
    </w:p>
    <w:p w14:paraId="1BFAE082" w14:textId="38FA22B5" w:rsidR="00BE49FB" w:rsidRDefault="00BE49FB" w:rsidP="007B688C">
      <w:pPr>
        <w:pStyle w:val="Default"/>
        <w:rPr>
          <w:b/>
          <w:sz w:val="20"/>
          <w:szCs w:val="20"/>
        </w:rPr>
      </w:pPr>
    </w:p>
    <w:p w14:paraId="71565187" w14:textId="7F92B2D3" w:rsidR="007B688C" w:rsidRPr="00CF0A3B" w:rsidRDefault="007B688C" w:rsidP="007B688C">
      <w:pPr>
        <w:pStyle w:val="Default"/>
        <w:rPr>
          <w:b/>
        </w:rPr>
      </w:pPr>
    </w:p>
    <w:p w14:paraId="41576A49" w14:textId="77777777" w:rsidR="007E7986" w:rsidRDefault="007E7986" w:rsidP="007B688C">
      <w:pPr>
        <w:pStyle w:val="Default"/>
        <w:rPr>
          <w:b/>
        </w:rPr>
      </w:pPr>
    </w:p>
    <w:p w14:paraId="2E616A71" w14:textId="77777777" w:rsidR="007E7986" w:rsidRDefault="007E7986" w:rsidP="007B688C">
      <w:pPr>
        <w:pStyle w:val="Default"/>
        <w:rPr>
          <w:b/>
        </w:rPr>
      </w:pPr>
    </w:p>
    <w:p w14:paraId="0E907898" w14:textId="4B2D92B1" w:rsidR="007B688C" w:rsidRPr="00CF0A3B" w:rsidRDefault="007B688C" w:rsidP="007B688C">
      <w:pPr>
        <w:pStyle w:val="Default"/>
        <w:rPr>
          <w:b/>
        </w:rPr>
      </w:pPr>
      <w:r w:rsidRPr="00CF0A3B">
        <w:rPr>
          <w:b/>
        </w:rPr>
        <w:t xml:space="preserve">Notice/Letter Date:  </w:t>
      </w:r>
    </w:p>
    <w:p w14:paraId="576F073B" w14:textId="05093D1F" w:rsidR="007B688C" w:rsidRPr="00CF0A3B" w:rsidRDefault="007B688C" w:rsidP="007B688C">
      <w:pPr>
        <w:pStyle w:val="Default"/>
        <w:rPr>
          <w:b/>
        </w:rPr>
      </w:pPr>
    </w:p>
    <w:p w14:paraId="59753C1F" w14:textId="409EFA10" w:rsidR="007B688C" w:rsidRPr="00CF0A3B" w:rsidRDefault="007B688C" w:rsidP="007B688C">
      <w:pPr>
        <w:pStyle w:val="Default"/>
        <w:rPr>
          <w:b/>
        </w:rPr>
      </w:pPr>
      <w:r w:rsidRPr="00CF0A3B">
        <w:t>RE</w:t>
      </w:r>
      <w:r w:rsidR="00CF0A3B">
        <w:t xml:space="preserve">: </w:t>
      </w:r>
      <w:r w:rsidRPr="00CF0A3B">
        <w:t>Deactivation of an Intern or Probationary</w:t>
      </w:r>
      <w:r w:rsidRPr="00CF0A3B">
        <w:rPr>
          <w:b/>
        </w:rPr>
        <w:t xml:space="preserve"> (choose one) </w:t>
      </w:r>
      <w:r w:rsidRPr="00CF0A3B">
        <w:t>Certificate</w:t>
      </w:r>
    </w:p>
    <w:p w14:paraId="1BA77891" w14:textId="107F710B" w:rsidR="007B688C" w:rsidRPr="00CF0A3B" w:rsidRDefault="007B688C" w:rsidP="007B688C">
      <w:pPr>
        <w:pStyle w:val="Default"/>
      </w:pPr>
    </w:p>
    <w:p w14:paraId="02C90A9D" w14:textId="39761E04" w:rsidR="007B688C" w:rsidRPr="00CF0A3B" w:rsidRDefault="007B688C" w:rsidP="007B688C">
      <w:pPr>
        <w:rPr>
          <w:rFonts w:ascii="Arial" w:hAnsi="Arial" w:cs="Arial"/>
          <w:sz w:val="24"/>
          <w:szCs w:val="24"/>
        </w:rPr>
      </w:pPr>
      <w:r w:rsidRPr="00CF0A3B">
        <w:rPr>
          <w:rFonts w:ascii="Arial" w:hAnsi="Arial" w:cs="Arial"/>
          <w:sz w:val="24"/>
          <w:szCs w:val="24"/>
        </w:rPr>
        <w:t>This is a request to change an intern or probationary (</w:t>
      </w:r>
      <w:r w:rsidRPr="00CF0A3B">
        <w:rPr>
          <w:rFonts w:ascii="Arial" w:hAnsi="Arial" w:cs="Arial"/>
          <w:b/>
          <w:sz w:val="24"/>
          <w:szCs w:val="24"/>
        </w:rPr>
        <w:t>choose one</w:t>
      </w:r>
      <w:r w:rsidRPr="00CF0A3B">
        <w:rPr>
          <w:rFonts w:ascii="Arial" w:hAnsi="Arial" w:cs="Arial"/>
          <w:sz w:val="24"/>
          <w:szCs w:val="24"/>
        </w:rPr>
        <w:t>) certificate to inactive status due to (</w:t>
      </w:r>
      <w:r w:rsidR="0028539E" w:rsidRPr="00CF0A3B">
        <w:rPr>
          <w:rFonts w:ascii="Arial" w:hAnsi="Arial" w:cs="Arial"/>
          <w:b/>
          <w:sz w:val="24"/>
          <w:szCs w:val="24"/>
        </w:rPr>
        <w:t>choose one and delete others:</w:t>
      </w:r>
      <w:r w:rsidR="0028539E" w:rsidRPr="00CF0A3B">
        <w:rPr>
          <w:rFonts w:ascii="Arial" w:hAnsi="Arial" w:cs="Arial"/>
          <w:sz w:val="24"/>
          <w:szCs w:val="24"/>
        </w:rPr>
        <w:t xml:space="preserve"> </w:t>
      </w:r>
      <w:r w:rsidR="00B06EB6" w:rsidRPr="00CF0A3B">
        <w:rPr>
          <w:rFonts w:ascii="Arial" w:hAnsi="Arial" w:cs="Arial"/>
          <w:sz w:val="24"/>
          <w:szCs w:val="28"/>
        </w:rPr>
        <w:t>assignment issue, medical, military, nonrenewed, program release, program withdrawal, resigned, terminated</w:t>
      </w:r>
      <w:r w:rsidRPr="00CF0A3B">
        <w:rPr>
          <w:rFonts w:ascii="Arial" w:hAnsi="Arial" w:cs="Arial"/>
          <w:sz w:val="24"/>
          <w:szCs w:val="24"/>
        </w:rPr>
        <w:t>).  The certificate will be moved to inactive status 30 days from the</w:t>
      </w:r>
      <w:r w:rsidR="0028539E" w:rsidRPr="00CF0A3B">
        <w:rPr>
          <w:rFonts w:ascii="Arial" w:hAnsi="Arial" w:cs="Arial"/>
          <w:sz w:val="24"/>
          <w:szCs w:val="24"/>
        </w:rPr>
        <w:t xml:space="preserve"> effective</w:t>
      </w:r>
      <w:r w:rsidRPr="00CF0A3B">
        <w:rPr>
          <w:rFonts w:ascii="Arial" w:hAnsi="Arial" w:cs="Arial"/>
          <w:sz w:val="24"/>
          <w:szCs w:val="24"/>
        </w:rPr>
        <w:t xml:space="preserve"> date indicated below.  </w:t>
      </w:r>
    </w:p>
    <w:p w14:paraId="75A8E024" w14:textId="1A1D45A6" w:rsidR="007B688C" w:rsidRPr="00CF0A3B" w:rsidRDefault="007B688C" w:rsidP="007B688C">
      <w:pPr>
        <w:pStyle w:val="Default"/>
      </w:pPr>
      <w:r w:rsidRPr="00CF0A3B">
        <w:rPr>
          <w:b/>
          <w:bCs/>
        </w:rPr>
        <w:t>Educator’s Name</w:t>
      </w:r>
      <w:r w:rsidRPr="00CF0A3B">
        <w:rPr>
          <w:b/>
        </w:rPr>
        <w:t>:</w:t>
      </w:r>
      <w:r w:rsidRPr="00CF0A3B">
        <w:t xml:space="preserve"> </w:t>
      </w:r>
    </w:p>
    <w:p w14:paraId="6AABC8FD" w14:textId="677C1143" w:rsidR="007B688C" w:rsidRPr="00CF0A3B" w:rsidRDefault="007B688C" w:rsidP="007B688C">
      <w:pPr>
        <w:pStyle w:val="Default"/>
      </w:pPr>
    </w:p>
    <w:p w14:paraId="5B4A8D77" w14:textId="17962836" w:rsidR="007B688C" w:rsidRPr="00CF0A3B" w:rsidRDefault="007B688C" w:rsidP="007B688C">
      <w:pPr>
        <w:pStyle w:val="Default"/>
        <w:rPr>
          <w:b/>
          <w:bCs/>
        </w:rPr>
      </w:pPr>
      <w:r w:rsidRPr="00CF0A3B">
        <w:rPr>
          <w:b/>
          <w:bCs/>
        </w:rPr>
        <w:t xml:space="preserve">TEA ID Number: </w:t>
      </w:r>
    </w:p>
    <w:p w14:paraId="76916B4B" w14:textId="65D5E276" w:rsidR="00603088" w:rsidRPr="00CF0A3B" w:rsidRDefault="00603088" w:rsidP="007B688C">
      <w:pPr>
        <w:pStyle w:val="Default"/>
        <w:rPr>
          <w:b/>
          <w:bCs/>
        </w:rPr>
      </w:pPr>
    </w:p>
    <w:p w14:paraId="52071D7A" w14:textId="3478E697" w:rsidR="00603088" w:rsidRPr="00CF0A3B" w:rsidRDefault="00603088" w:rsidP="007B688C">
      <w:pPr>
        <w:pStyle w:val="Default"/>
        <w:rPr>
          <w:b/>
          <w:bCs/>
        </w:rPr>
      </w:pPr>
      <w:r w:rsidRPr="00CF0A3B">
        <w:rPr>
          <w:b/>
          <w:bCs/>
        </w:rPr>
        <w:t xml:space="preserve">Type of certificate (intern/probationary): </w:t>
      </w:r>
    </w:p>
    <w:p w14:paraId="5E345198" w14:textId="7893C749" w:rsidR="007B688C" w:rsidRPr="00CF0A3B" w:rsidRDefault="007B688C" w:rsidP="007B688C">
      <w:pPr>
        <w:pStyle w:val="Default"/>
      </w:pPr>
    </w:p>
    <w:p w14:paraId="79D2636A" w14:textId="77777777" w:rsidR="00520507" w:rsidRDefault="00791958" w:rsidP="00520507">
      <w:pPr>
        <w:rPr>
          <w:rFonts w:ascii="Arial" w:hAnsi="Arial" w:cs="Arial"/>
          <w:sz w:val="24"/>
          <w:szCs w:val="24"/>
        </w:rPr>
      </w:pPr>
      <w:r w:rsidRPr="00CF0A3B">
        <w:rPr>
          <w:rFonts w:ascii="Arial" w:hAnsi="Arial" w:cs="Arial"/>
          <w:b/>
          <w:bCs/>
          <w:sz w:val="24"/>
          <w:szCs w:val="24"/>
        </w:rPr>
        <w:t xml:space="preserve">Effective </w:t>
      </w:r>
      <w:r w:rsidR="007B688C" w:rsidRPr="00CF0A3B">
        <w:rPr>
          <w:rFonts w:ascii="Arial" w:hAnsi="Arial" w:cs="Arial"/>
          <w:b/>
          <w:bCs/>
          <w:sz w:val="24"/>
          <w:szCs w:val="24"/>
        </w:rPr>
        <w:t>Date</w:t>
      </w:r>
      <w:r w:rsidR="00807A10" w:rsidRPr="00CF0A3B">
        <w:rPr>
          <w:rFonts w:ascii="Arial" w:hAnsi="Arial" w:cs="Arial"/>
          <w:b/>
          <w:bCs/>
          <w:sz w:val="24"/>
          <w:szCs w:val="24"/>
        </w:rPr>
        <w:t xml:space="preserve"> (last day in </w:t>
      </w:r>
      <w:r w:rsidR="00520507">
        <w:rPr>
          <w:rFonts w:ascii="Arial" w:hAnsi="Arial" w:cs="Arial"/>
          <w:b/>
          <w:bCs/>
          <w:sz w:val="24"/>
          <w:szCs w:val="24"/>
        </w:rPr>
        <w:t xml:space="preserve">the </w:t>
      </w:r>
      <w:r w:rsidR="00807A10" w:rsidRPr="00CF0A3B">
        <w:rPr>
          <w:rFonts w:ascii="Arial" w:hAnsi="Arial" w:cs="Arial"/>
          <w:b/>
          <w:bCs/>
          <w:sz w:val="24"/>
          <w:szCs w:val="24"/>
        </w:rPr>
        <w:t>classroom with students)</w:t>
      </w:r>
      <w:r w:rsidR="007B688C" w:rsidRPr="00CF0A3B">
        <w:rPr>
          <w:rFonts w:ascii="Arial" w:hAnsi="Arial" w:cs="Arial"/>
          <w:sz w:val="24"/>
          <w:szCs w:val="24"/>
        </w:rPr>
        <w:t>:</w:t>
      </w:r>
    </w:p>
    <w:p w14:paraId="68997C88" w14:textId="77777777" w:rsidR="00520507" w:rsidRPr="00520507" w:rsidRDefault="00791958" w:rsidP="00520507">
      <w:pPr>
        <w:rPr>
          <w:rFonts w:ascii="Arial" w:hAnsi="Arial" w:cs="Arial"/>
          <w:b/>
          <w:sz w:val="24"/>
          <w:szCs w:val="24"/>
        </w:rPr>
      </w:pPr>
      <w:r w:rsidRPr="00520507">
        <w:rPr>
          <w:rFonts w:ascii="Arial" w:hAnsi="Arial" w:cs="Arial"/>
          <w:b/>
          <w:bCs/>
          <w:sz w:val="24"/>
          <w:szCs w:val="24"/>
        </w:rPr>
        <w:t>Name of Employing School District</w:t>
      </w:r>
      <w:r w:rsidR="00807A10" w:rsidRPr="00520507">
        <w:rPr>
          <w:rFonts w:ascii="Arial" w:hAnsi="Arial" w:cs="Arial"/>
          <w:b/>
          <w:bCs/>
          <w:sz w:val="24"/>
          <w:szCs w:val="24"/>
        </w:rPr>
        <w:t>/System</w:t>
      </w:r>
      <w:r w:rsidRPr="00520507">
        <w:rPr>
          <w:rFonts w:ascii="Arial" w:hAnsi="Arial" w:cs="Arial"/>
          <w:b/>
          <w:sz w:val="24"/>
          <w:szCs w:val="24"/>
        </w:rPr>
        <w:t>:</w:t>
      </w:r>
    </w:p>
    <w:p w14:paraId="617312CC" w14:textId="77777777" w:rsidR="00520507" w:rsidRPr="00520507" w:rsidRDefault="007B688C" w:rsidP="00520507">
      <w:pPr>
        <w:rPr>
          <w:rFonts w:ascii="Arial" w:hAnsi="Arial" w:cs="Arial"/>
          <w:sz w:val="28"/>
          <w:szCs w:val="28"/>
        </w:rPr>
      </w:pPr>
      <w:r w:rsidRPr="00520507">
        <w:rPr>
          <w:rFonts w:ascii="Arial" w:hAnsi="Arial" w:cs="Arial"/>
          <w:b/>
          <w:color w:val="000000" w:themeColor="text1"/>
          <w:sz w:val="24"/>
          <w:szCs w:val="24"/>
        </w:rPr>
        <w:t xml:space="preserve">Reason </w:t>
      </w:r>
      <w:r w:rsidR="00A26FB0" w:rsidRPr="00520507">
        <w:rPr>
          <w:rFonts w:ascii="Arial" w:hAnsi="Arial" w:cs="Arial"/>
          <w:b/>
          <w:color w:val="000000" w:themeColor="text1"/>
          <w:sz w:val="24"/>
          <w:szCs w:val="24"/>
        </w:rPr>
        <w:t xml:space="preserve">for Deactivation: (Choose one: </w:t>
      </w:r>
      <w:r w:rsidR="00A26FB0" w:rsidRPr="00520507">
        <w:rPr>
          <w:rFonts w:ascii="Arial" w:hAnsi="Arial" w:cs="Arial"/>
          <w:sz w:val="24"/>
          <w:szCs w:val="36"/>
        </w:rPr>
        <w:t>assignment issue, medical, military, nonrenewed, program release, program withdrawal, resigned, terminated)</w:t>
      </w:r>
    </w:p>
    <w:p w14:paraId="6671DBF5" w14:textId="34EC1F21" w:rsidR="007B688C" w:rsidRPr="00520507" w:rsidRDefault="00CF0A3B" w:rsidP="00520507">
      <w:pPr>
        <w:rPr>
          <w:rFonts w:ascii="Arial" w:hAnsi="Arial" w:cs="Arial"/>
          <w:sz w:val="28"/>
          <w:szCs w:val="28"/>
        </w:rPr>
      </w:pPr>
      <w:r w:rsidRPr="00520507">
        <w:rPr>
          <w:rFonts w:ascii="Arial" w:hAnsi="Arial" w:cs="Arial"/>
          <w:b/>
          <w:bCs/>
          <w:sz w:val="24"/>
          <w:szCs w:val="24"/>
        </w:rPr>
        <w:t>Candidate’s EPP Status</w:t>
      </w:r>
      <w:r w:rsidR="007B688C" w:rsidRPr="00520507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781782DA" w14:textId="3903E39A" w:rsidR="00CF0A3B" w:rsidRPr="00CF0A3B" w:rsidRDefault="00CF0A3B" w:rsidP="007B688C">
      <w:pPr>
        <w:pStyle w:val="Default"/>
        <w:rPr>
          <w:b/>
          <w:bCs/>
        </w:rPr>
      </w:pPr>
    </w:p>
    <w:p w14:paraId="3BD8E52D" w14:textId="77777777" w:rsidR="007B688C" w:rsidRPr="00CF0A3B" w:rsidRDefault="007B688C" w:rsidP="007B688C">
      <w:pPr>
        <w:pStyle w:val="Default"/>
      </w:pPr>
    </w:p>
    <w:p w14:paraId="0ADCB1AA" w14:textId="77777777" w:rsidR="007B688C" w:rsidRPr="00CF0A3B" w:rsidRDefault="007B688C" w:rsidP="007B688C">
      <w:pPr>
        <w:pStyle w:val="Default"/>
      </w:pPr>
      <w:r w:rsidRPr="00CF0A3B">
        <w:t xml:space="preserve">Sincerely, </w:t>
      </w:r>
    </w:p>
    <w:p w14:paraId="4F9870B8" w14:textId="0A87931D" w:rsidR="007B688C" w:rsidRPr="00CF0A3B" w:rsidRDefault="007B688C" w:rsidP="007B688C">
      <w:pPr>
        <w:pStyle w:val="Default"/>
      </w:pPr>
    </w:p>
    <w:p w14:paraId="262911E5" w14:textId="77777777" w:rsidR="007B688C" w:rsidRPr="00CF0A3B" w:rsidRDefault="007B688C" w:rsidP="007B688C">
      <w:pPr>
        <w:pStyle w:val="Default"/>
      </w:pPr>
      <w:r w:rsidRPr="00CF0A3B">
        <w:t>Signature</w:t>
      </w:r>
    </w:p>
    <w:p w14:paraId="10A049DF" w14:textId="08632354" w:rsidR="007B688C" w:rsidRPr="00CF0A3B" w:rsidRDefault="007B688C" w:rsidP="007B688C">
      <w:pPr>
        <w:pStyle w:val="Default"/>
      </w:pPr>
      <w:r w:rsidRPr="00CF0A3B">
        <w:t xml:space="preserve">Name </w:t>
      </w:r>
    </w:p>
    <w:p w14:paraId="703EB505" w14:textId="77777777" w:rsidR="007B688C" w:rsidRPr="00CF0A3B" w:rsidRDefault="007B688C" w:rsidP="007B688C">
      <w:pPr>
        <w:pStyle w:val="Default"/>
      </w:pPr>
      <w:r w:rsidRPr="00CF0A3B">
        <w:t>Title</w:t>
      </w:r>
    </w:p>
    <w:p w14:paraId="4EDA00D2" w14:textId="5F70EB75" w:rsidR="00DB4F9D" w:rsidRDefault="00DB4F9D"/>
    <w:p w14:paraId="0A05C58B" w14:textId="1A781767" w:rsidR="00885EF5" w:rsidRDefault="00885EF5"/>
    <w:p w14:paraId="0C267CD9" w14:textId="3B904DAD" w:rsidR="00885EF5" w:rsidRDefault="00885EF5"/>
    <w:sectPr w:rsidR="00885EF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E207C" w14:textId="77777777" w:rsidR="006329B2" w:rsidRDefault="006329B2" w:rsidP="003F0D95">
      <w:pPr>
        <w:spacing w:after="0"/>
      </w:pPr>
      <w:r>
        <w:separator/>
      </w:r>
    </w:p>
  </w:endnote>
  <w:endnote w:type="continuationSeparator" w:id="0">
    <w:p w14:paraId="75A391F4" w14:textId="77777777" w:rsidR="006329B2" w:rsidRDefault="006329B2" w:rsidP="003F0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099B" w14:textId="77777777" w:rsidR="00B522C9" w:rsidRDefault="00B522C9" w:rsidP="00B522C9">
    <w:pPr>
      <w:pStyle w:val="Footer"/>
      <w:jc w:val="center"/>
    </w:pPr>
    <w:r w:rsidRPr="003628AD">
      <w:rPr>
        <w:sz w:val="28"/>
        <w:szCs w:val="28"/>
      </w:rPr>
      <w:t>For Educator Preparation Program Use Only</w:t>
    </w:r>
    <w:r>
      <w:br/>
    </w:r>
  </w:p>
  <w:p w14:paraId="217DF3FC" w14:textId="77777777" w:rsidR="00B522C9" w:rsidRDefault="00B52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3A8AC" w14:textId="77777777" w:rsidR="006329B2" w:rsidRDefault="006329B2" w:rsidP="003F0D95">
      <w:pPr>
        <w:spacing w:after="0"/>
      </w:pPr>
      <w:r>
        <w:separator/>
      </w:r>
    </w:p>
  </w:footnote>
  <w:footnote w:type="continuationSeparator" w:id="0">
    <w:p w14:paraId="4B695D8A" w14:textId="77777777" w:rsidR="006329B2" w:rsidRDefault="006329B2" w:rsidP="003F0D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B69D8" w14:textId="46CE8310" w:rsidR="00C75B10" w:rsidRDefault="00C75B10" w:rsidP="00C75B10">
    <w:pPr>
      <w:pStyle w:val="Header"/>
      <w:jc w:val="right"/>
      <w:rPr>
        <w:b/>
        <w:sz w:val="32"/>
      </w:rPr>
    </w:pPr>
  </w:p>
  <w:p w14:paraId="1DBCCD36" w14:textId="06E9BC3C" w:rsidR="003F0D95" w:rsidRPr="003F0D95" w:rsidRDefault="00CF0A3B" w:rsidP="00CF0A3B">
    <w:pPr>
      <w:pStyle w:val="Header"/>
      <w:jc w:val="center"/>
      <w:rPr>
        <w:b/>
        <w:sz w:val="40"/>
      </w:rPr>
    </w:pPr>
    <w:r>
      <w:rPr>
        <w:b/>
        <w:sz w:val="32"/>
      </w:rPr>
      <w:t xml:space="preserve">Certificate </w:t>
    </w:r>
    <w:r w:rsidR="003F0D95" w:rsidRPr="003F0D95">
      <w:rPr>
        <w:b/>
        <w:sz w:val="32"/>
      </w:rPr>
      <w:t xml:space="preserve">Deactivation </w:t>
    </w:r>
    <w:r w:rsidR="007E7986">
      <w:rPr>
        <w:b/>
        <w:sz w:val="32"/>
      </w:rPr>
      <w:br/>
    </w:r>
    <w:r>
      <w:rPr>
        <w:b/>
        <w:sz w:val="32"/>
      </w:rPr>
      <w:t>TEA Notification</w:t>
    </w:r>
    <w:r>
      <w:rPr>
        <w:b/>
        <w:sz w:val="32"/>
      </w:rPr>
      <w:br/>
      <w:t>Letter Template</w:t>
    </w:r>
    <w:r w:rsidR="00520507">
      <w:rPr>
        <w:b/>
        <w:sz w:val="32"/>
      </w:rPr>
      <w:t xml:space="preserve"> #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Y0NTM2sAByzJV0lIJTi4sz8/NACkxqAUeem3EsAAAA"/>
  </w:docVars>
  <w:rsids>
    <w:rsidRoot w:val="003F0D95"/>
    <w:rsid w:val="0021145D"/>
    <w:rsid w:val="0028539E"/>
    <w:rsid w:val="00314A2A"/>
    <w:rsid w:val="003C614A"/>
    <w:rsid w:val="003F0D95"/>
    <w:rsid w:val="00520507"/>
    <w:rsid w:val="00603088"/>
    <w:rsid w:val="006329B2"/>
    <w:rsid w:val="006B551A"/>
    <w:rsid w:val="00791958"/>
    <w:rsid w:val="007B688C"/>
    <w:rsid w:val="007E7986"/>
    <w:rsid w:val="00807A10"/>
    <w:rsid w:val="00885EF5"/>
    <w:rsid w:val="00A26FB0"/>
    <w:rsid w:val="00A57046"/>
    <w:rsid w:val="00AD770A"/>
    <w:rsid w:val="00B06EB6"/>
    <w:rsid w:val="00B522C9"/>
    <w:rsid w:val="00BE49FB"/>
    <w:rsid w:val="00C75B10"/>
    <w:rsid w:val="00CF0A3B"/>
    <w:rsid w:val="00DB4F9D"/>
    <w:rsid w:val="00E438CC"/>
    <w:rsid w:val="00FF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A22D86"/>
  <w15:chartTrackingRefBased/>
  <w15:docId w15:val="{DF646175-4CF2-458A-8646-E8822B746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88C"/>
    <w:pPr>
      <w:spacing w:after="20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D95"/>
    <w:pPr>
      <w:tabs>
        <w:tab w:val="center" w:pos="4680"/>
        <w:tab w:val="right" w:pos="9360"/>
      </w:tabs>
      <w:spacing w:after="0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F0D95"/>
  </w:style>
  <w:style w:type="paragraph" w:styleId="Footer">
    <w:name w:val="footer"/>
    <w:basedOn w:val="Normal"/>
    <w:link w:val="FooterChar"/>
    <w:uiPriority w:val="99"/>
    <w:unhideWhenUsed/>
    <w:rsid w:val="003F0D95"/>
    <w:pPr>
      <w:tabs>
        <w:tab w:val="center" w:pos="4680"/>
        <w:tab w:val="right" w:pos="9360"/>
      </w:tabs>
      <w:spacing w:after="0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F0D95"/>
  </w:style>
  <w:style w:type="paragraph" w:customStyle="1" w:styleId="Default">
    <w:name w:val="Default"/>
    <w:rsid w:val="007B688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B688C"/>
    <w:pPr>
      <w:spacing w:after="0"/>
      <w:ind w:left="720"/>
    </w:pPr>
    <w:rPr>
      <w:rFonts w:eastAsiaTheme="minorHAns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B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B1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814BE179BFD14BB7E1E925A01C3D91" ma:contentTypeVersion="9" ma:contentTypeDescription="Create a new document." ma:contentTypeScope="" ma:versionID="84886a9d25dd5c07403380f380173ba9">
  <xsd:schema xmlns:xsd="http://www.w3.org/2001/XMLSchema" xmlns:xs="http://www.w3.org/2001/XMLSchema" xmlns:p="http://schemas.microsoft.com/office/2006/metadata/properties" xmlns:ns3="4ed8f9e3-c29b-4930-82af-0a1d6596846a" targetNamespace="http://schemas.microsoft.com/office/2006/metadata/properties" ma:root="true" ma:fieldsID="f4882d25d10066906adbe7e6b8853711" ns3:_="">
    <xsd:import namespace="4ed8f9e3-c29b-4930-82af-0a1d659684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8f9e3-c29b-4930-82af-0a1d65968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0164C8-81B3-4ABA-B46D-A8A5B9F03131}">
  <ds:schemaRefs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4ed8f9e3-c29b-4930-82af-0a1d6596846a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868AC08-6D1E-48DA-9184-DBA69375E8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d8f9e3-c29b-4930-82af-0a1d65968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3F3E75-BD76-404C-A259-FE3D11FDF1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 Deactivation Letter Template 1</vt:lpstr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 Deactivation Letter Template 1</dc:title>
  <dc:subject/>
  <dc:creator>Von Hatten, Angela</dc:creator>
  <cp:keywords/>
  <dc:description/>
  <cp:lastModifiedBy>Alba, Vanessa</cp:lastModifiedBy>
  <cp:revision>24</cp:revision>
  <dcterms:created xsi:type="dcterms:W3CDTF">2020-02-24T19:21:00Z</dcterms:created>
  <dcterms:modified xsi:type="dcterms:W3CDTF">2023-07-24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14BE179BFD14BB7E1E925A01C3D91</vt:lpwstr>
  </property>
</Properties>
</file>